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95BF8" w14:textId="77777777" w:rsidR="00DB1DA0" w:rsidRPr="00673921" w:rsidRDefault="000E6D57" w:rsidP="00102FE6">
      <w:pPr>
        <w:pStyle w:val="Title"/>
      </w:pPr>
      <w:r w:rsidRPr="00673921">
        <w:t>Елементи</w:t>
      </w:r>
      <w:r w:rsidR="00102FE6" w:rsidRPr="00673921">
        <w:t xml:space="preserve"> </w:t>
      </w:r>
      <w:r w:rsidRPr="00673921">
        <w:t>транспортних</w:t>
      </w:r>
      <w:r w:rsidR="00102FE6" w:rsidRPr="00673921">
        <w:t xml:space="preserve"> </w:t>
      </w:r>
      <w:r w:rsidRPr="00673921">
        <w:t>средстава</w:t>
      </w:r>
      <w:r w:rsidR="00102FE6" w:rsidRPr="00673921">
        <w:t xml:space="preserve"> </w:t>
      </w:r>
      <w:r w:rsidRPr="00673921">
        <w:t>и</w:t>
      </w:r>
      <w:r w:rsidR="00102FE6" w:rsidRPr="00673921">
        <w:t xml:space="preserve"> </w:t>
      </w:r>
      <w:r w:rsidRPr="00673921">
        <w:t>уређаја</w:t>
      </w:r>
    </w:p>
    <w:p w14:paraId="563A00CD" w14:textId="77777777" w:rsidR="00A831B6" w:rsidRPr="00673921" w:rsidRDefault="00A831B6"/>
    <w:p w14:paraId="0A3D8BCC" w14:textId="77777777" w:rsidR="00A831B6" w:rsidRPr="00673921" w:rsidRDefault="00A831B6"/>
    <w:p w14:paraId="7628C3FC" w14:textId="77777777" w:rsidR="00A831B6" w:rsidRPr="00673921" w:rsidRDefault="00A831B6"/>
    <w:p w14:paraId="14F38134" w14:textId="77777777" w:rsidR="000D1F5A" w:rsidRPr="00673921" w:rsidRDefault="000D1F5A"/>
    <w:p w14:paraId="5CB055AC" w14:textId="77777777" w:rsidR="000D1F5A" w:rsidRPr="00673921" w:rsidRDefault="000D1F5A"/>
    <w:p w14:paraId="73D380A5" w14:textId="77777777" w:rsidR="000D1F5A" w:rsidRPr="00673921" w:rsidRDefault="000D1F5A"/>
    <w:p w14:paraId="13FB3FFE" w14:textId="77777777" w:rsidR="007C2743" w:rsidRPr="00673921" w:rsidRDefault="007C2743"/>
    <w:p w14:paraId="28D2A51A" w14:textId="77777777" w:rsidR="007C2743" w:rsidRPr="00673921" w:rsidRDefault="007C2743"/>
    <w:p w14:paraId="3414A845" w14:textId="77777777" w:rsidR="007C2743" w:rsidRPr="00673921" w:rsidRDefault="00D53AF3" w:rsidP="00D53AF3">
      <w:pPr>
        <w:jc w:val="center"/>
        <w:rPr>
          <w:b/>
          <w:sz w:val="44"/>
          <w:u w:val="single"/>
        </w:rPr>
      </w:pPr>
      <w:r w:rsidRPr="00673921">
        <w:rPr>
          <w:b/>
          <w:sz w:val="44"/>
          <w:u w:val="single"/>
        </w:rPr>
        <w:t>СЕМИНАРСКИ РАД</w:t>
      </w:r>
    </w:p>
    <w:p w14:paraId="17882008" w14:textId="77777777" w:rsidR="00A831B6" w:rsidRPr="00673921" w:rsidRDefault="000E6D57" w:rsidP="00956B3C">
      <w:pPr>
        <w:pStyle w:val="Subtitle"/>
      </w:pPr>
      <w:r w:rsidRPr="00673921">
        <w:t>Назив</w:t>
      </w:r>
      <w:r w:rsidR="00267A5D" w:rsidRPr="00673921">
        <w:t xml:space="preserve"> </w:t>
      </w:r>
      <w:r w:rsidRPr="00673921">
        <w:t>теме</w:t>
      </w:r>
      <w:r w:rsidR="00267A5D" w:rsidRPr="00673921">
        <w:t>...</w:t>
      </w:r>
    </w:p>
    <w:p w14:paraId="5C4198E3" w14:textId="77777777" w:rsidR="000D1F5A" w:rsidRPr="00673921" w:rsidRDefault="000D1F5A"/>
    <w:p w14:paraId="5B932F54" w14:textId="77777777" w:rsidR="000D1F5A" w:rsidRPr="00673921" w:rsidRDefault="000D1F5A"/>
    <w:p w14:paraId="388B94D0" w14:textId="77777777" w:rsidR="007C2743" w:rsidRPr="00673921" w:rsidRDefault="007C2743"/>
    <w:p w14:paraId="5DD8CD99" w14:textId="77777777" w:rsidR="007C2743" w:rsidRPr="00673921" w:rsidRDefault="007C2743"/>
    <w:p w14:paraId="61543ED9" w14:textId="77777777" w:rsidR="007C2743" w:rsidRPr="00673921" w:rsidRDefault="007C2743"/>
    <w:p w14:paraId="77FBE39E" w14:textId="77777777" w:rsidR="007C2743" w:rsidRPr="00673921" w:rsidRDefault="007C2743"/>
    <w:p w14:paraId="15582DF8" w14:textId="77777777" w:rsidR="007C2743" w:rsidRPr="00673921" w:rsidRDefault="007C2743"/>
    <w:p w14:paraId="72E84973" w14:textId="77777777" w:rsidR="000D1F5A" w:rsidRPr="00673921" w:rsidRDefault="000D1F5A"/>
    <w:p w14:paraId="5456B01F" w14:textId="77777777" w:rsidR="000D1F5A" w:rsidRPr="00673921" w:rsidRDefault="000D1F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427"/>
      </w:tblGrid>
      <w:tr w:rsidR="00267A5D" w:rsidRPr="00673921" w14:paraId="0BFE6EAA" w14:textId="77777777" w:rsidTr="00ED4AB7">
        <w:tc>
          <w:tcPr>
            <w:tcW w:w="4928" w:type="dxa"/>
          </w:tcPr>
          <w:p w14:paraId="1CAF6C1B" w14:textId="76AA4054" w:rsidR="00267A5D" w:rsidRPr="00673921" w:rsidRDefault="000E6D57" w:rsidP="00267A5D">
            <w:pPr>
              <w:pStyle w:val="Autori"/>
              <w:rPr>
                <w:b/>
              </w:rPr>
            </w:pPr>
            <w:r w:rsidRPr="00673921">
              <w:rPr>
                <w:b/>
              </w:rPr>
              <w:t>Предметни</w:t>
            </w:r>
            <w:r w:rsidR="00267A5D" w:rsidRPr="00673921">
              <w:rPr>
                <w:b/>
              </w:rPr>
              <w:t xml:space="preserve"> </w:t>
            </w:r>
            <w:r w:rsidRPr="00673921">
              <w:rPr>
                <w:b/>
              </w:rPr>
              <w:t>наставни</w:t>
            </w:r>
            <w:r w:rsidR="00311359">
              <w:rPr>
                <w:b/>
                <w:lang w:val="sr-Cyrl-RS"/>
              </w:rPr>
              <w:t>ци</w:t>
            </w:r>
            <w:r w:rsidR="00267A5D" w:rsidRPr="00673921">
              <w:rPr>
                <w:b/>
              </w:rPr>
              <w:t>:</w:t>
            </w:r>
          </w:p>
        </w:tc>
        <w:tc>
          <w:tcPr>
            <w:tcW w:w="4427" w:type="dxa"/>
          </w:tcPr>
          <w:p w14:paraId="10D30F4B" w14:textId="77777777" w:rsidR="00267A5D" w:rsidRPr="00673921" w:rsidRDefault="000E6D57" w:rsidP="00267A5D">
            <w:pPr>
              <w:pStyle w:val="Autori"/>
              <w:rPr>
                <w:b/>
              </w:rPr>
            </w:pPr>
            <w:r w:rsidRPr="00673921">
              <w:rPr>
                <w:b/>
              </w:rPr>
              <w:t>Студенти</w:t>
            </w:r>
            <w:r w:rsidR="00267A5D" w:rsidRPr="00673921">
              <w:rPr>
                <w:b/>
              </w:rPr>
              <w:t>:</w:t>
            </w:r>
          </w:p>
        </w:tc>
      </w:tr>
      <w:tr w:rsidR="00267A5D" w:rsidRPr="00673921" w14:paraId="0F0E73D2" w14:textId="77777777" w:rsidTr="00ED4AB7">
        <w:tc>
          <w:tcPr>
            <w:tcW w:w="4928" w:type="dxa"/>
          </w:tcPr>
          <w:p w14:paraId="3AE82EFF" w14:textId="77777777" w:rsidR="00267A5D" w:rsidRPr="00673921" w:rsidRDefault="000E6D57" w:rsidP="00267A5D">
            <w:pPr>
              <w:pStyle w:val="Autori"/>
            </w:pPr>
            <w:r w:rsidRPr="00673921">
              <w:t>Проф</w:t>
            </w:r>
            <w:r w:rsidR="002F59D2" w:rsidRPr="00673921">
              <w:t xml:space="preserve">. </w:t>
            </w:r>
            <w:r w:rsidRPr="00673921">
              <w:t>др</w:t>
            </w:r>
            <w:r w:rsidR="002F59D2" w:rsidRPr="00673921">
              <w:t xml:space="preserve"> </w:t>
            </w:r>
            <w:r w:rsidRPr="00673921">
              <w:t>Радомир</w:t>
            </w:r>
            <w:r w:rsidR="002F59D2" w:rsidRPr="00673921">
              <w:t xml:space="preserve"> </w:t>
            </w:r>
            <w:r w:rsidRPr="00673921">
              <w:t>Мијаиловић</w:t>
            </w:r>
          </w:p>
        </w:tc>
        <w:tc>
          <w:tcPr>
            <w:tcW w:w="4427" w:type="dxa"/>
          </w:tcPr>
          <w:p w14:paraId="785FD229" w14:textId="77777777" w:rsidR="00267A5D" w:rsidRPr="00673921" w:rsidRDefault="000E6D57" w:rsidP="00267A5D">
            <w:pPr>
              <w:pStyle w:val="Autori"/>
            </w:pPr>
            <w:r w:rsidRPr="00673921">
              <w:t>Име</w:t>
            </w:r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r w:rsidRPr="00673921">
              <w:t>презиме</w:t>
            </w:r>
            <w:r w:rsidR="00267A5D" w:rsidRPr="00673921">
              <w:t xml:space="preserve"> </w:t>
            </w:r>
            <w:r w:rsidRPr="00673921">
              <w:t>студента</w:t>
            </w:r>
            <w:r w:rsidR="00267A5D" w:rsidRPr="00673921">
              <w:t xml:space="preserve">, </w:t>
            </w:r>
            <w:r w:rsidRPr="00673921">
              <w:t>Број</w:t>
            </w:r>
            <w:r w:rsidR="00267A5D" w:rsidRPr="00673921">
              <w:t xml:space="preserve"> </w:t>
            </w:r>
            <w:r w:rsidRPr="00673921">
              <w:t>индекса</w:t>
            </w:r>
          </w:p>
        </w:tc>
      </w:tr>
      <w:tr w:rsidR="00267A5D" w:rsidRPr="00673921" w14:paraId="21B950FF" w14:textId="77777777" w:rsidTr="00ED4AB7">
        <w:tc>
          <w:tcPr>
            <w:tcW w:w="4928" w:type="dxa"/>
          </w:tcPr>
          <w:p w14:paraId="54300B5B" w14:textId="77777777" w:rsidR="000E6D57" w:rsidRPr="00673921" w:rsidRDefault="00CC4324" w:rsidP="00267A5D">
            <w:pPr>
              <w:pStyle w:val="Autori"/>
            </w:pPr>
            <w:r>
              <w:t xml:space="preserve">Доц. др </w:t>
            </w:r>
            <w:r w:rsidR="000E6D57" w:rsidRPr="00673921">
              <w:t>Ђорђе Петровић</w:t>
            </w:r>
          </w:p>
        </w:tc>
        <w:tc>
          <w:tcPr>
            <w:tcW w:w="4427" w:type="dxa"/>
          </w:tcPr>
          <w:p w14:paraId="52307FA5" w14:textId="77777777" w:rsidR="00267A5D" w:rsidRPr="00673921" w:rsidRDefault="000E6D57" w:rsidP="00267A5D">
            <w:pPr>
              <w:pStyle w:val="Autori"/>
            </w:pPr>
            <w:r w:rsidRPr="00673921">
              <w:t>Име</w:t>
            </w:r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r w:rsidRPr="00673921">
              <w:t>презиме</w:t>
            </w:r>
            <w:r w:rsidR="00267A5D" w:rsidRPr="00673921">
              <w:t xml:space="preserve"> </w:t>
            </w:r>
            <w:r w:rsidRPr="00673921">
              <w:t>студента</w:t>
            </w:r>
            <w:r w:rsidR="00267A5D" w:rsidRPr="00673921">
              <w:t xml:space="preserve">, </w:t>
            </w:r>
            <w:r w:rsidRPr="00673921">
              <w:t>Број</w:t>
            </w:r>
            <w:r w:rsidR="00267A5D" w:rsidRPr="00673921">
              <w:t xml:space="preserve"> </w:t>
            </w:r>
            <w:r w:rsidRPr="00673921">
              <w:t>индекса</w:t>
            </w:r>
          </w:p>
          <w:p w14:paraId="299DB1C3" w14:textId="77777777" w:rsidR="00ED4AB7" w:rsidRPr="00673921" w:rsidRDefault="00ED4AB7" w:rsidP="00ED4AB7">
            <w:pPr>
              <w:pStyle w:val="Autori"/>
              <w:tabs>
                <w:tab w:val="left" w:pos="2980"/>
              </w:tabs>
            </w:pPr>
            <w:r w:rsidRPr="00673921">
              <w:t>Име и презиме студента, Број индекса</w:t>
            </w:r>
            <w:r w:rsidRPr="00673921">
              <w:tab/>
            </w:r>
          </w:p>
        </w:tc>
      </w:tr>
    </w:tbl>
    <w:p w14:paraId="5D65013B" w14:textId="77777777" w:rsidR="00267A5D" w:rsidRPr="00673921" w:rsidRDefault="00267A5D"/>
    <w:p w14:paraId="06ED0FED" w14:textId="77777777" w:rsidR="000D1F5A" w:rsidRPr="00673921" w:rsidRDefault="000D1F5A"/>
    <w:p w14:paraId="4F88A241" w14:textId="77777777" w:rsidR="000D1F5A" w:rsidRPr="00673921" w:rsidRDefault="000E6D57" w:rsidP="000D1F5A">
      <w:pPr>
        <w:pStyle w:val="Centar"/>
      </w:pPr>
      <w:r w:rsidRPr="00673921">
        <w:t>Универзитет</w:t>
      </w:r>
      <w:r w:rsidR="000D1F5A" w:rsidRPr="00673921">
        <w:t xml:space="preserve"> </w:t>
      </w:r>
      <w:r w:rsidRPr="00673921">
        <w:t>у</w:t>
      </w:r>
      <w:r w:rsidR="000D1F5A" w:rsidRPr="00673921">
        <w:t xml:space="preserve"> </w:t>
      </w:r>
      <w:r w:rsidRPr="00673921">
        <w:t>Београду – Саобраћајни факултет</w:t>
      </w:r>
    </w:p>
    <w:p w14:paraId="47C5896E" w14:textId="54389920" w:rsidR="00267A5D" w:rsidRPr="00673921" w:rsidRDefault="000E6D57" w:rsidP="000D1F5A">
      <w:pPr>
        <w:pStyle w:val="Centar"/>
      </w:pPr>
      <w:r w:rsidRPr="00673921">
        <w:t>Београд</w:t>
      </w:r>
      <w:r w:rsidR="000D1F5A" w:rsidRPr="00673921">
        <w:t xml:space="preserve">, </w:t>
      </w:r>
      <w:r w:rsidR="00E96097" w:rsidRPr="00673921">
        <w:t>202</w:t>
      </w:r>
      <w:r w:rsidR="00BC73FB">
        <w:t>6</w:t>
      </w:r>
    </w:p>
    <w:p w14:paraId="0036176F" w14:textId="77777777" w:rsidR="00A831B6" w:rsidRPr="00673921" w:rsidRDefault="000E6D57" w:rsidP="006F430B">
      <w:pPr>
        <w:pStyle w:val="Heading1"/>
        <w:tabs>
          <w:tab w:val="center" w:pos="4677"/>
        </w:tabs>
      </w:pPr>
      <w:r w:rsidRPr="00673921">
        <w:lastRenderedPageBreak/>
        <w:t>Увод</w:t>
      </w:r>
      <w:r w:rsidR="006F430B" w:rsidRPr="00673921">
        <w:tab/>
      </w:r>
    </w:p>
    <w:p w14:paraId="362DA1F7" w14:textId="77777777" w:rsidR="00EF77D3" w:rsidRPr="00673921" w:rsidRDefault="000E6D57" w:rsidP="000D1F5A">
      <w:r w:rsidRPr="00673921">
        <w:t>Дужина</w:t>
      </w:r>
      <w:r w:rsidR="00F507C1" w:rsidRPr="00673921">
        <w:t xml:space="preserve"> </w:t>
      </w:r>
      <w:r w:rsidRPr="00673921">
        <w:t>семинарског</w:t>
      </w:r>
      <w:r w:rsidR="00F507C1" w:rsidRPr="00673921">
        <w:t xml:space="preserve"> </w:t>
      </w:r>
      <w:r w:rsidRPr="00673921">
        <w:t>рада</w:t>
      </w:r>
      <w:r w:rsidR="00F507C1" w:rsidRPr="00673921">
        <w:t xml:space="preserve"> </w:t>
      </w:r>
      <w:r w:rsidRPr="00673921">
        <w:t>треба</w:t>
      </w:r>
      <w:r w:rsidR="00F507C1" w:rsidRPr="00673921">
        <w:t xml:space="preserve"> </w:t>
      </w:r>
      <w:r w:rsidRPr="00673921">
        <w:t>да</w:t>
      </w:r>
      <w:r w:rsidR="00F507C1" w:rsidRPr="00673921">
        <w:t xml:space="preserve"> </w:t>
      </w:r>
      <w:r w:rsidRPr="00673921">
        <w:t>износи</w:t>
      </w:r>
      <w:r w:rsidR="00F507C1" w:rsidRPr="00673921">
        <w:t xml:space="preserve"> </w:t>
      </w:r>
      <w:r w:rsidRPr="00673921">
        <w:t>најмање</w:t>
      </w:r>
      <w:r w:rsidR="00822F6D" w:rsidRPr="00673921">
        <w:t xml:space="preserve"> </w:t>
      </w:r>
      <w:r w:rsidR="00681DA2">
        <w:t>5</w:t>
      </w:r>
      <w:r w:rsidR="00F507C1" w:rsidRPr="00673921">
        <w:t xml:space="preserve"> </w:t>
      </w:r>
      <w:r w:rsidRPr="00673921">
        <w:t>страна</w:t>
      </w:r>
      <w:r w:rsidR="00F507C1" w:rsidRPr="00673921">
        <w:t>.</w:t>
      </w:r>
    </w:p>
    <w:p w14:paraId="0FAB53C1" w14:textId="77777777" w:rsidR="005468D6" w:rsidRPr="00673921" w:rsidRDefault="000E6D57" w:rsidP="000D1F5A">
      <w:r w:rsidRPr="00673921">
        <w:t>Семинарски</w:t>
      </w:r>
      <w:r w:rsidR="005468D6" w:rsidRPr="00673921">
        <w:t xml:space="preserve"> </w:t>
      </w:r>
      <w:r w:rsidRPr="00673921">
        <w:t>рад</w:t>
      </w:r>
      <w:r w:rsidR="005468D6" w:rsidRPr="00673921">
        <w:t xml:space="preserve"> </w:t>
      </w:r>
      <w:r w:rsidRPr="00673921">
        <w:t>ради</w:t>
      </w:r>
      <w:r w:rsidR="005468D6" w:rsidRPr="00673921">
        <w:t xml:space="preserve"> </w:t>
      </w:r>
      <w:r w:rsidRPr="00673921">
        <w:t>група</w:t>
      </w:r>
      <w:r w:rsidR="007C2743" w:rsidRPr="00673921">
        <w:t xml:space="preserve"> од 2</w:t>
      </w:r>
      <w:r w:rsidR="00822F6D" w:rsidRPr="00673921">
        <w:t>-3</w:t>
      </w:r>
      <w:r w:rsidR="005468D6" w:rsidRPr="00673921">
        <w:t xml:space="preserve"> </w:t>
      </w:r>
      <w:r w:rsidRPr="00673921">
        <w:t>студента</w:t>
      </w:r>
      <w:r w:rsidR="005468D6" w:rsidRPr="00673921">
        <w:t>.</w:t>
      </w:r>
    </w:p>
    <w:p w14:paraId="3AB8DEDE" w14:textId="77777777" w:rsidR="00721FE8" w:rsidRPr="00673921" w:rsidRDefault="000E6D57" w:rsidP="000D1F5A">
      <w:r w:rsidRPr="00673921">
        <w:t>Фонт</w:t>
      </w:r>
      <w:r w:rsidR="00721FE8" w:rsidRPr="00673921">
        <w:t xml:space="preserve"> </w:t>
      </w:r>
      <w:r w:rsidRPr="00673921">
        <w:t>који</w:t>
      </w:r>
      <w:r w:rsidR="00721FE8" w:rsidRPr="00673921">
        <w:t xml:space="preserve"> </w:t>
      </w:r>
      <w:r w:rsidRPr="00673921">
        <w:t>треба</w:t>
      </w:r>
      <w:r w:rsidR="00721FE8" w:rsidRPr="00673921">
        <w:t xml:space="preserve"> </w:t>
      </w:r>
      <w:r w:rsidRPr="00673921">
        <w:t>користити</w:t>
      </w:r>
      <w:r w:rsidR="00721FE8" w:rsidRPr="00673921">
        <w:t xml:space="preserve"> </w:t>
      </w:r>
      <w:r w:rsidRPr="00673921">
        <w:t>је</w:t>
      </w:r>
      <w:r w:rsidR="00721FE8" w:rsidRPr="00673921">
        <w:t xml:space="preserve"> Times New Roman. </w:t>
      </w:r>
      <w:r w:rsidRPr="00673921">
        <w:t>Проред</w:t>
      </w:r>
      <w:r w:rsidR="00721FE8" w:rsidRPr="00673921">
        <w:t xml:space="preserve"> </w:t>
      </w:r>
      <w:r w:rsidRPr="00673921">
        <w:t>је</w:t>
      </w:r>
      <w:r w:rsidR="00721FE8" w:rsidRPr="00673921">
        <w:t xml:space="preserve"> 1,15.</w:t>
      </w:r>
    </w:p>
    <w:p w14:paraId="614AB6A0" w14:textId="77777777" w:rsidR="00721FE8" w:rsidRPr="00673921" w:rsidRDefault="000E6D57" w:rsidP="000D1F5A">
      <w:r w:rsidRPr="00673921">
        <w:t>Приликом</w:t>
      </w:r>
      <w:r w:rsidR="00721FE8" w:rsidRPr="00673921">
        <w:t xml:space="preserve"> </w:t>
      </w:r>
      <w:r w:rsidRPr="00673921">
        <w:t>израде</w:t>
      </w:r>
      <w:r w:rsidR="00721FE8" w:rsidRPr="00673921">
        <w:t xml:space="preserve"> </w:t>
      </w:r>
      <w:r w:rsidRPr="00673921">
        <w:t>рада</w:t>
      </w:r>
      <w:r w:rsidR="00721FE8" w:rsidRPr="00673921">
        <w:t xml:space="preserve"> </w:t>
      </w:r>
      <w:r w:rsidRPr="00673921">
        <w:t>потребно</w:t>
      </w:r>
      <w:r w:rsidR="00721FE8" w:rsidRPr="00673921">
        <w:t xml:space="preserve"> </w:t>
      </w:r>
      <w:r w:rsidRPr="00673921">
        <w:t>је</w:t>
      </w:r>
      <w:r w:rsidR="00721FE8" w:rsidRPr="00673921">
        <w:t xml:space="preserve"> </w:t>
      </w:r>
      <w:r w:rsidRPr="00673921">
        <w:t>користити</w:t>
      </w:r>
      <w:r w:rsidR="00721FE8" w:rsidRPr="00673921">
        <w:t xml:space="preserve"> </w:t>
      </w:r>
      <w:r w:rsidRPr="00673921">
        <w:t>стилове</w:t>
      </w:r>
      <w:r w:rsidR="00203A10" w:rsidRPr="00673921">
        <w:t xml:space="preserve"> </w:t>
      </w:r>
      <w:r w:rsidRPr="00673921">
        <w:t>које</w:t>
      </w:r>
      <w:r w:rsidR="00203A10" w:rsidRPr="00673921">
        <w:t xml:space="preserve"> </w:t>
      </w:r>
      <w:r w:rsidRPr="00673921">
        <w:t>поседује</w:t>
      </w:r>
      <w:r w:rsidR="00203A10" w:rsidRPr="00673921">
        <w:t xml:space="preserve"> </w:t>
      </w:r>
      <w:r w:rsidRPr="00673921">
        <w:t>овај</w:t>
      </w:r>
      <w:r w:rsidR="00203A10" w:rsidRPr="00673921">
        <w:t xml:space="preserve"> </w:t>
      </w:r>
      <w:r w:rsidRPr="00673921">
        <w:t>документ</w:t>
      </w:r>
      <w:r w:rsidR="00203A10" w:rsidRPr="00673921">
        <w:t>.</w:t>
      </w:r>
    </w:p>
    <w:p w14:paraId="0A4CF903" w14:textId="77777777" w:rsidR="00203A10" w:rsidRPr="00673921" w:rsidRDefault="000E6D57" w:rsidP="000D1F5A">
      <w:r w:rsidRPr="00673921">
        <w:t>Основни</w:t>
      </w:r>
      <w:r w:rsidR="00203A10" w:rsidRPr="00673921">
        <w:t xml:space="preserve"> </w:t>
      </w:r>
      <w:r w:rsidRPr="00673921">
        <w:t>текст</w:t>
      </w:r>
      <w:r w:rsidR="00203A10" w:rsidRPr="00673921">
        <w:t xml:space="preserve"> – </w:t>
      </w:r>
      <w:r w:rsidRPr="00673921">
        <w:t>величина</w:t>
      </w:r>
      <w:r w:rsidR="00203A10" w:rsidRPr="00673921">
        <w:t xml:space="preserve"> </w:t>
      </w:r>
      <w:r w:rsidRPr="00673921">
        <w:t>фонта</w:t>
      </w:r>
      <w:r w:rsidR="00203A10" w:rsidRPr="00673921">
        <w:t xml:space="preserve"> </w:t>
      </w:r>
      <w:r w:rsidRPr="00673921">
        <w:t>је</w:t>
      </w:r>
      <w:r w:rsidR="00203A10" w:rsidRPr="00673921">
        <w:t xml:space="preserve"> 12, spacing (before – 6, after – 0).</w:t>
      </w:r>
    </w:p>
    <w:p w14:paraId="45F9963F" w14:textId="77777777" w:rsidR="00203A10" w:rsidRPr="00673921" w:rsidRDefault="000E6D57" w:rsidP="00203A10">
      <w:pPr>
        <w:pStyle w:val="Nabrajnaje-crtice"/>
      </w:pPr>
      <w:r w:rsidRPr="00673921">
        <w:t>Набрајање</w:t>
      </w:r>
      <w:r w:rsidR="00203A10" w:rsidRPr="00673921">
        <w:t xml:space="preserve"> – </w:t>
      </w:r>
      <w:r w:rsidRPr="00673921">
        <w:t>тачке</w:t>
      </w:r>
      <w:r w:rsidR="00203A10" w:rsidRPr="00673921">
        <w:t>.</w:t>
      </w:r>
    </w:p>
    <w:p w14:paraId="1305C488" w14:textId="77777777" w:rsidR="00203A10" w:rsidRPr="00673921" w:rsidRDefault="000E6D57" w:rsidP="00203A10">
      <w:pPr>
        <w:pStyle w:val="Nabrajanje-brojevi"/>
      </w:pPr>
      <w:r w:rsidRPr="00673921">
        <w:t>Набрајање</w:t>
      </w:r>
      <w:r w:rsidR="00203A10" w:rsidRPr="00673921">
        <w:t xml:space="preserve"> – </w:t>
      </w:r>
      <w:r w:rsidRPr="00673921">
        <w:t>бројеви</w:t>
      </w:r>
    </w:p>
    <w:p w14:paraId="5F51607C" w14:textId="77777777" w:rsidR="00203A10" w:rsidRPr="00673921" w:rsidRDefault="000E6D57" w:rsidP="00203A10">
      <w:r w:rsidRPr="00673921">
        <w:t>У</w:t>
      </w:r>
      <w:r w:rsidR="00203A10" w:rsidRPr="00673921">
        <w:t xml:space="preserve"> </w:t>
      </w:r>
      <w:r w:rsidRPr="00673921">
        <w:t>раду</w:t>
      </w:r>
      <w:r w:rsidR="00203A10" w:rsidRPr="00673921">
        <w:t xml:space="preserve"> </w:t>
      </w:r>
      <w:r w:rsidRPr="00673921">
        <w:t>се</w:t>
      </w:r>
      <w:r w:rsidR="00203A10" w:rsidRPr="00673921">
        <w:t xml:space="preserve"> </w:t>
      </w:r>
      <w:r w:rsidRPr="00673921">
        <w:t>могу</w:t>
      </w:r>
      <w:r w:rsidR="00203A10" w:rsidRPr="00673921">
        <w:t xml:space="preserve"> </w:t>
      </w:r>
      <w:r w:rsidRPr="00673921">
        <w:t>наћи</w:t>
      </w:r>
      <w:r w:rsidR="00203A10" w:rsidRPr="00673921">
        <w:t xml:space="preserve"> </w:t>
      </w:r>
      <w:r w:rsidRPr="00673921">
        <w:t>слике</w:t>
      </w:r>
      <w:r w:rsidR="006A0A65" w:rsidRPr="00673921">
        <w:t xml:space="preserve"> и табеле</w:t>
      </w:r>
      <w:r w:rsidR="00203A10" w:rsidRPr="00673921">
        <w:t xml:space="preserve">. </w:t>
      </w:r>
      <w:r w:rsidRPr="00673921">
        <w:t>Слике</w:t>
      </w:r>
      <w:r w:rsidR="006A0A65" w:rsidRPr="00673921">
        <w:t xml:space="preserve"> и табеле</w:t>
      </w:r>
      <w:r w:rsidR="00203A10" w:rsidRPr="00673921">
        <w:t xml:space="preserve"> </w:t>
      </w:r>
      <w:r w:rsidRPr="00673921">
        <w:t>је</w:t>
      </w:r>
      <w:r w:rsidR="00203A10" w:rsidRPr="00673921">
        <w:t xml:space="preserve"> </w:t>
      </w:r>
      <w:r w:rsidRPr="00673921">
        <w:t>потребно</w:t>
      </w:r>
      <w:r w:rsidR="00203A10" w:rsidRPr="00673921">
        <w:t xml:space="preserve"> </w:t>
      </w:r>
      <w:r w:rsidRPr="00673921">
        <w:t>нумерисати</w:t>
      </w:r>
      <w:r w:rsidR="00203A10" w:rsidRPr="00673921">
        <w:t xml:space="preserve"> </w:t>
      </w:r>
      <w:r w:rsidRPr="00673921">
        <w:t>и</w:t>
      </w:r>
      <w:r w:rsidR="00203A10" w:rsidRPr="00673921">
        <w:t xml:space="preserve"> </w:t>
      </w:r>
      <w:r w:rsidRPr="00673921">
        <w:t>позвати</w:t>
      </w:r>
      <w:r w:rsidR="00203A10" w:rsidRPr="00673921">
        <w:t xml:space="preserve"> </w:t>
      </w:r>
      <w:r w:rsidRPr="00673921">
        <w:t>се</w:t>
      </w:r>
      <w:r w:rsidR="00203A10" w:rsidRPr="00673921">
        <w:t xml:space="preserve"> </w:t>
      </w:r>
      <w:r w:rsidRPr="00673921">
        <w:t>на</w:t>
      </w:r>
      <w:r w:rsidR="00203A10" w:rsidRPr="00673921">
        <w:t xml:space="preserve"> </w:t>
      </w:r>
      <w:r w:rsidRPr="00673921">
        <w:t>њих</w:t>
      </w:r>
      <w:r w:rsidR="00203A10" w:rsidRPr="00673921">
        <w:t xml:space="preserve"> </w:t>
      </w:r>
      <w:r w:rsidRPr="00673921">
        <w:t>у</w:t>
      </w:r>
      <w:r w:rsidR="00203A10" w:rsidRPr="00673921">
        <w:t xml:space="preserve"> </w:t>
      </w:r>
      <w:r w:rsidRPr="00673921">
        <w:t>тексту</w:t>
      </w:r>
      <w:r w:rsidR="00203A10" w:rsidRPr="00673921">
        <w:t>.</w:t>
      </w:r>
    </w:p>
    <w:p w14:paraId="4FEF4F09" w14:textId="77777777" w:rsidR="00F72634" w:rsidRPr="00673921" w:rsidRDefault="00D53AF3" w:rsidP="00D53AF3">
      <w:pPr>
        <w:pStyle w:val="Tabela"/>
      </w:pPr>
      <w:r w:rsidRPr="00673921">
        <w:t>Табела 1. Вредности алтернатива по критеријумима</w:t>
      </w:r>
    </w:p>
    <w:tbl>
      <w:tblPr>
        <w:tblStyle w:val="TableGrid"/>
        <w:tblW w:w="93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5"/>
        <w:gridCol w:w="1481"/>
        <w:gridCol w:w="1320"/>
        <w:gridCol w:w="1345"/>
        <w:gridCol w:w="1403"/>
        <w:gridCol w:w="1401"/>
        <w:gridCol w:w="734"/>
      </w:tblGrid>
      <w:tr w:rsidR="00D53AF3" w:rsidRPr="00673921" w14:paraId="46044364" w14:textId="77777777" w:rsidTr="00D53AF3">
        <w:trPr>
          <w:jc w:val="center"/>
        </w:trPr>
        <w:tc>
          <w:tcPr>
            <w:tcW w:w="1649" w:type="dxa"/>
            <w:vAlign w:val="center"/>
          </w:tcPr>
          <w:p w14:paraId="2AB7EBE1" w14:textId="77777777" w:rsidR="00D53AF3" w:rsidRPr="00673921" w:rsidRDefault="00D53AF3" w:rsidP="00E96097">
            <w:pPr>
              <w:rPr>
                <w:rFonts w:cs="Times New Roman"/>
              </w:rPr>
            </w:pPr>
            <w:r w:rsidRPr="00673921">
              <w:rPr>
                <w:rFonts w:cs="Times New Roman"/>
              </w:rPr>
              <w:t>Аутомобил</w:t>
            </w:r>
          </w:p>
        </w:tc>
        <w:tc>
          <w:tcPr>
            <w:tcW w:w="1510" w:type="dxa"/>
            <w:vAlign w:val="bottom"/>
          </w:tcPr>
          <w:p w14:paraId="6CE0E7E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Снага мотора (KW)</w:t>
            </w:r>
          </w:p>
        </w:tc>
        <w:tc>
          <w:tcPr>
            <w:tcW w:w="1228" w:type="dxa"/>
            <w:vAlign w:val="bottom"/>
          </w:tcPr>
          <w:p w14:paraId="0B2CBE71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Потрошња (l/100 km)</w:t>
            </w:r>
          </w:p>
        </w:tc>
        <w:tc>
          <w:tcPr>
            <w:tcW w:w="1361" w:type="dxa"/>
            <w:vAlign w:val="bottom"/>
          </w:tcPr>
          <w:p w14:paraId="4E92B9E9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Емисија CO2 (g/km)</w:t>
            </w:r>
          </w:p>
        </w:tc>
        <w:tc>
          <w:tcPr>
            <w:tcW w:w="1417" w:type="dxa"/>
            <w:vAlign w:val="bottom"/>
          </w:tcPr>
          <w:p w14:paraId="6DF2F6B5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Естетика (оцена 5-10)</w:t>
            </w:r>
          </w:p>
        </w:tc>
        <w:tc>
          <w:tcPr>
            <w:tcW w:w="1417" w:type="dxa"/>
            <w:vAlign w:val="bottom"/>
          </w:tcPr>
          <w:p w14:paraId="1CEF808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Убрзање до 100 km/h (s)</w:t>
            </w:r>
          </w:p>
        </w:tc>
        <w:tc>
          <w:tcPr>
            <w:tcW w:w="737" w:type="dxa"/>
          </w:tcPr>
          <w:p w14:paraId="2B21AD5B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Ранг</w:t>
            </w:r>
          </w:p>
        </w:tc>
      </w:tr>
      <w:tr w:rsidR="00D53AF3" w:rsidRPr="00673921" w14:paraId="54932202" w14:textId="77777777" w:rsidTr="00D53AF3">
        <w:trPr>
          <w:jc w:val="center"/>
        </w:trPr>
        <w:tc>
          <w:tcPr>
            <w:tcW w:w="1649" w:type="dxa"/>
            <w:vAlign w:val="bottom"/>
          </w:tcPr>
          <w:p w14:paraId="2C9A2A2C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Audi A4</w:t>
            </w:r>
          </w:p>
        </w:tc>
        <w:tc>
          <w:tcPr>
            <w:tcW w:w="1510" w:type="dxa"/>
            <w:vAlign w:val="bottom"/>
          </w:tcPr>
          <w:p w14:paraId="3150A178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20</w:t>
            </w:r>
          </w:p>
        </w:tc>
        <w:tc>
          <w:tcPr>
            <w:tcW w:w="1228" w:type="dxa"/>
            <w:vAlign w:val="bottom"/>
          </w:tcPr>
          <w:p w14:paraId="7D4F3701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2</w:t>
            </w:r>
          </w:p>
        </w:tc>
        <w:tc>
          <w:tcPr>
            <w:tcW w:w="1361" w:type="dxa"/>
            <w:vAlign w:val="bottom"/>
          </w:tcPr>
          <w:p w14:paraId="62FE2D54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97</w:t>
            </w:r>
          </w:p>
        </w:tc>
        <w:tc>
          <w:tcPr>
            <w:tcW w:w="1417" w:type="dxa"/>
            <w:vAlign w:val="bottom"/>
          </w:tcPr>
          <w:p w14:paraId="4C1DD50B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</w:t>
            </w:r>
          </w:p>
        </w:tc>
        <w:tc>
          <w:tcPr>
            <w:tcW w:w="1417" w:type="dxa"/>
            <w:vAlign w:val="bottom"/>
          </w:tcPr>
          <w:p w14:paraId="2F82E58F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6</w:t>
            </w:r>
          </w:p>
        </w:tc>
        <w:tc>
          <w:tcPr>
            <w:tcW w:w="737" w:type="dxa"/>
          </w:tcPr>
          <w:p w14:paraId="4BAD5B44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  <w:tr w:rsidR="00D53AF3" w:rsidRPr="00673921" w14:paraId="336F8BFF" w14:textId="77777777" w:rsidTr="00D53AF3">
        <w:trPr>
          <w:jc w:val="center"/>
        </w:trPr>
        <w:tc>
          <w:tcPr>
            <w:tcW w:w="1649" w:type="dxa"/>
            <w:vAlign w:val="bottom"/>
          </w:tcPr>
          <w:p w14:paraId="2B8C8C8E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BMW 120i</w:t>
            </w:r>
          </w:p>
        </w:tc>
        <w:tc>
          <w:tcPr>
            <w:tcW w:w="1510" w:type="dxa"/>
            <w:vAlign w:val="bottom"/>
          </w:tcPr>
          <w:p w14:paraId="49F8F7A8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10</w:t>
            </w:r>
          </w:p>
        </w:tc>
        <w:tc>
          <w:tcPr>
            <w:tcW w:w="1228" w:type="dxa"/>
            <w:vAlign w:val="bottom"/>
          </w:tcPr>
          <w:p w14:paraId="6F41BA3A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,4</w:t>
            </w:r>
          </w:p>
        </w:tc>
        <w:tc>
          <w:tcPr>
            <w:tcW w:w="1361" w:type="dxa"/>
            <w:vAlign w:val="bottom"/>
          </w:tcPr>
          <w:p w14:paraId="479226E0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78</w:t>
            </w:r>
          </w:p>
        </w:tc>
        <w:tc>
          <w:tcPr>
            <w:tcW w:w="1417" w:type="dxa"/>
            <w:vAlign w:val="bottom"/>
          </w:tcPr>
          <w:p w14:paraId="4CEA371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</w:t>
            </w:r>
          </w:p>
        </w:tc>
        <w:tc>
          <w:tcPr>
            <w:tcW w:w="1417" w:type="dxa"/>
            <w:vAlign w:val="bottom"/>
          </w:tcPr>
          <w:p w14:paraId="50514846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4</w:t>
            </w:r>
          </w:p>
        </w:tc>
        <w:tc>
          <w:tcPr>
            <w:tcW w:w="737" w:type="dxa"/>
          </w:tcPr>
          <w:p w14:paraId="594E7F1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</w:tbl>
    <w:p w14:paraId="595A9744" w14:textId="77777777" w:rsidR="00F72634" w:rsidRPr="00673921" w:rsidRDefault="00F72634" w:rsidP="00D53AF3">
      <w:pPr>
        <w:pStyle w:val="NoSpacing"/>
      </w:pPr>
    </w:p>
    <w:p w14:paraId="0369FF8C" w14:textId="77777777" w:rsidR="0035633D" w:rsidRPr="00673921" w:rsidRDefault="0035633D" w:rsidP="0035633D">
      <w:pPr>
        <w:pStyle w:val="Slika"/>
      </w:pPr>
      <w:r w:rsidRPr="00673921">
        <w:rPr>
          <w:noProof/>
        </w:rPr>
        <w:drawing>
          <wp:inline distT="0" distB="0" distL="0" distR="0" wp14:anchorId="0406EB30" wp14:editId="18793754">
            <wp:extent cx="4413504" cy="2398776"/>
            <wp:effectExtent l="19050" t="0" r="6096" b="0"/>
            <wp:docPr id="1" name="Picture 0" descr="Slika 01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01-01.t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13504" cy="239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D4A4B" w14:textId="77777777" w:rsidR="00F72634" w:rsidRPr="00673921" w:rsidRDefault="000E6D57" w:rsidP="00F72634">
      <w:pPr>
        <w:pStyle w:val="Slika"/>
      </w:pPr>
      <w:r w:rsidRPr="00673921">
        <w:t>Слика</w:t>
      </w:r>
      <w:r w:rsidR="0035633D" w:rsidRPr="00673921">
        <w:t xml:space="preserve"> 1. </w:t>
      </w:r>
      <w:r w:rsidRPr="00673921">
        <w:t>Шема</w:t>
      </w:r>
      <w:r w:rsidR="0035633D" w:rsidRPr="00673921">
        <w:t xml:space="preserve"> </w:t>
      </w:r>
      <w:r w:rsidRPr="00673921">
        <w:t>непрекидног</w:t>
      </w:r>
      <w:r w:rsidR="0035633D" w:rsidRPr="00673921">
        <w:t xml:space="preserve"> </w:t>
      </w:r>
      <w:r w:rsidRPr="00673921">
        <w:t>унапређења</w:t>
      </w:r>
      <w:r w:rsidR="0035633D" w:rsidRPr="00673921">
        <w:t xml:space="preserve"> </w:t>
      </w:r>
      <w:r w:rsidRPr="00673921">
        <w:t>система</w:t>
      </w:r>
      <w:r w:rsidR="0035633D" w:rsidRPr="00673921">
        <w:t xml:space="preserve"> </w:t>
      </w:r>
      <w:r w:rsidRPr="00673921">
        <w:t>управљања</w:t>
      </w:r>
      <w:r w:rsidR="0035633D" w:rsidRPr="00673921">
        <w:t xml:space="preserve"> </w:t>
      </w:r>
      <w:r w:rsidRPr="00673921">
        <w:t>квалитетом</w:t>
      </w:r>
    </w:p>
    <w:p w14:paraId="2597EE13" w14:textId="77777777" w:rsidR="00AE31A2" w:rsidRPr="002B7A70" w:rsidRDefault="00AE31A2" w:rsidP="000D1F5A">
      <w:r w:rsidRPr="002B7A70">
        <w:t xml:space="preserve">У </w:t>
      </w:r>
      <w:r w:rsidR="00681DA2">
        <w:t>првом</w:t>
      </w:r>
      <w:r w:rsidRPr="002B7A70">
        <w:t xml:space="preserve"> поглављу</w:t>
      </w:r>
      <w:r w:rsidR="00ED4AB7" w:rsidRPr="002B7A70">
        <w:t xml:space="preserve"> (</w:t>
      </w:r>
      <w:r w:rsidR="00ED4AB7" w:rsidRPr="002B7A70">
        <w:rPr>
          <w:b/>
        </w:rPr>
        <w:t>Решавање примера из праксе</w:t>
      </w:r>
      <w:r w:rsidR="00ED4AB7" w:rsidRPr="002B7A70">
        <w:t>)</w:t>
      </w:r>
      <w:r w:rsidRPr="002B7A70">
        <w:t xml:space="preserve"> применом </w:t>
      </w:r>
      <w:r w:rsidRPr="002B7A70">
        <w:rPr>
          <w:b/>
          <w:u w:val="single"/>
        </w:rPr>
        <w:t>SAW методе</w:t>
      </w:r>
      <w:r w:rsidRPr="002B7A70">
        <w:t xml:space="preserve"> потребно је утврдити </w:t>
      </w:r>
      <w:r w:rsidR="00673921" w:rsidRPr="002B7A70">
        <w:t>које возило представља оптималан избор са аспекта купца на основу следећих критеријума</w:t>
      </w:r>
      <w:r w:rsidRPr="002B7A70">
        <w:t xml:space="preserve">: </w:t>
      </w:r>
      <w:r w:rsidR="00673921" w:rsidRPr="002B7A70">
        <w:rPr>
          <w:i/>
        </w:rPr>
        <w:t>снага мотора, потрошња горива, емисија CO</w:t>
      </w:r>
      <w:r w:rsidR="00673921" w:rsidRPr="002B7A70">
        <w:rPr>
          <w:i/>
          <w:vertAlign w:val="subscript"/>
        </w:rPr>
        <w:t>2</w:t>
      </w:r>
      <w:r w:rsidR="00673921" w:rsidRPr="002B7A70">
        <w:rPr>
          <w:i/>
        </w:rPr>
        <w:t>, Маса, Убрзање до 100 km/h</w:t>
      </w:r>
      <w:r w:rsidR="007802D1" w:rsidRPr="002B7A70">
        <w:t xml:space="preserve">. </w:t>
      </w:r>
      <w:r w:rsidR="00ED4AB7" w:rsidRPr="002B7A70">
        <w:t xml:space="preserve"> У овом поглављу је потребно поступно и детаљно објаснити сваки корак приликом примене </w:t>
      </w:r>
      <w:r w:rsidR="00ED4AB7" w:rsidRPr="002B7A70">
        <w:rPr>
          <w:b/>
          <w:u w:val="single"/>
        </w:rPr>
        <w:t>SAW методе</w:t>
      </w:r>
      <w:r w:rsidR="00ED4AB7" w:rsidRPr="002B7A70">
        <w:t>.</w:t>
      </w:r>
    </w:p>
    <w:p w14:paraId="509505AD" w14:textId="77777777" w:rsidR="00840E3E" w:rsidRPr="002B7A70" w:rsidRDefault="00030BB2" w:rsidP="000D1F5A">
      <w:r w:rsidRPr="002B7A70">
        <w:t xml:space="preserve">У </w:t>
      </w:r>
      <w:r w:rsidR="00681DA2">
        <w:t>другом</w:t>
      </w:r>
      <w:r w:rsidRPr="002B7A70">
        <w:t xml:space="preserve"> поглављу потребно је написати </w:t>
      </w:r>
      <w:r w:rsidRPr="002B7A70">
        <w:rPr>
          <w:b/>
        </w:rPr>
        <w:t>Закључак</w:t>
      </w:r>
      <w:r w:rsidRPr="002B7A70">
        <w:t xml:space="preserve"> који </w:t>
      </w:r>
      <w:r w:rsidR="006A0A65" w:rsidRPr="002B7A70">
        <w:t>мора</w:t>
      </w:r>
      <w:r w:rsidRPr="002B7A70">
        <w:t xml:space="preserve"> да садржи </w:t>
      </w:r>
      <w:r w:rsidR="007C2743" w:rsidRPr="002B7A70">
        <w:t xml:space="preserve">најмање </w:t>
      </w:r>
      <w:r w:rsidRPr="002B7A70">
        <w:t>одговоре на питања која се налазе у задатку за семинарски рад.</w:t>
      </w:r>
    </w:p>
    <w:p w14:paraId="00078F39" w14:textId="77777777" w:rsidR="00973413" w:rsidRPr="002B7A70" w:rsidRDefault="000E6D57" w:rsidP="00D53AF3">
      <w:r w:rsidRPr="002B7A70">
        <w:lastRenderedPageBreak/>
        <w:t>Текст</w:t>
      </w:r>
      <w:r w:rsidR="00973413" w:rsidRPr="002B7A70">
        <w:t xml:space="preserve"> </w:t>
      </w:r>
      <w:r w:rsidRPr="002B7A70">
        <w:t>рада</w:t>
      </w:r>
      <w:r w:rsidR="00973413" w:rsidRPr="002B7A70">
        <w:t xml:space="preserve"> </w:t>
      </w:r>
      <w:r w:rsidRPr="002B7A70">
        <w:t>не</w:t>
      </w:r>
      <w:r w:rsidR="00973413" w:rsidRPr="002B7A70">
        <w:t xml:space="preserve"> </w:t>
      </w:r>
      <w:r w:rsidRPr="002B7A70">
        <w:t>може</w:t>
      </w:r>
      <w:r w:rsidR="00973413" w:rsidRPr="002B7A70">
        <w:t xml:space="preserve"> </w:t>
      </w:r>
      <w:r w:rsidRPr="002B7A70">
        <w:t>настати</w:t>
      </w:r>
      <w:r w:rsidR="00973413" w:rsidRPr="002B7A70">
        <w:t xml:space="preserve"> </w:t>
      </w:r>
      <w:r w:rsidRPr="002B7A70">
        <w:t>копирањем</w:t>
      </w:r>
      <w:r w:rsidR="00973413" w:rsidRPr="002B7A70">
        <w:t xml:space="preserve"> </w:t>
      </w:r>
      <w:r w:rsidRPr="002B7A70">
        <w:t>већ</w:t>
      </w:r>
      <w:r w:rsidR="00973413" w:rsidRPr="002B7A70">
        <w:t xml:space="preserve"> </w:t>
      </w:r>
      <w:r w:rsidRPr="002B7A70">
        <w:t>постојећег</w:t>
      </w:r>
      <w:r w:rsidR="00973413" w:rsidRPr="002B7A70">
        <w:t xml:space="preserve"> </w:t>
      </w:r>
      <w:r w:rsidRPr="002B7A70">
        <w:t>текста</w:t>
      </w:r>
      <w:r w:rsidR="00973413" w:rsidRPr="002B7A70">
        <w:t xml:space="preserve"> </w:t>
      </w:r>
      <w:r w:rsidRPr="002B7A70">
        <w:t>који</w:t>
      </w:r>
      <w:r w:rsidR="00973413" w:rsidRPr="002B7A70">
        <w:t xml:space="preserve"> </w:t>
      </w:r>
      <w:r w:rsidRPr="002B7A70">
        <w:t>се</w:t>
      </w:r>
      <w:r w:rsidR="00973413" w:rsidRPr="002B7A70">
        <w:t xml:space="preserve"> </w:t>
      </w:r>
      <w:r w:rsidRPr="002B7A70">
        <w:t>може</w:t>
      </w:r>
      <w:r w:rsidR="00973413" w:rsidRPr="002B7A70">
        <w:t xml:space="preserve"> </w:t>
      </w:r>
      <w:r w:rsidRPr="002B7A70">
        <w:t>наћи</w:t>
      </w:r>
      <w:r w:rsidR="00973413" w:rsidRPr="002B7A70">
        <w:t xml:space="preserve"> </w:t>
      </w:r>
      <w:r w:rsidRPr="002B7A70">
        <w:t>у</w:t>
      </w:r>
      <w:r w:rsidR="00973413" w:rsidRPr="002B7A70">
        <w:t xml:space="preserve"> </w:t>
      </w:r>
      <w:r w:rsidRPr="002B7A70">
        <w:t>литератури</w:t>
      </w:r>
      <w:r w:rsidR="00C866B6" w:rsidRPr="002B7A70">
        <w:t xml:space="preserve"> (</w:t>
      </w:r>
      <w:r w:rsidRPr="002B7A70">
        <w:t>текст</w:t>
      </w:r>
      <w:r w:rsidR="00C866B6" w:rsidRPr="002B7A70">
        <w:t xml:space="preserve"> </w:t>
      </w:r>
      <w:r w:rsidRPr="002B7A70">
        <w:t>са</w:t>
      </w:r>
      <w:r w:rsidR="00C866B6" w:rsidRPr="002B7A70">
        <w:t xml:space="preserve"> </w:t>
      </w:r>
      <w:r w:rsidRPr="002B7A70">
        <w:t>интернета</w:t>
      </w:r>
      <w:r w:rsidR="00C866B6" w:rsidRPr="002B7A70">
        <w:t xml:space="preserve">, </w:t>
      </w:r>
      <w:r w:rsidRPr="002B7A70">
        <w:t>из</w:t>
      </w:r>
      <w:r w:rsidR="00C866B6" w:rsidRPr="002B7A70">
        <w:t xml:space="preserve"> </w:t>
      </w:r>
      <w:r w:rsidRPr="002B7A70">
        <w:t>књиге</w:t>
      </w:r>
      <w:r w:rsidR="00C866B6" w:rsidRPr="002B7A70">
        <w:t xml:space="preserve">, </w:t>
      </w:r>
      <w:r w:rsidRPr="002B7A70">
        <w:t>рада</w:t>
      </w:r>
      <w:r w:rsidR="00681DA2">
        <w:t xml:space="preserve"> из претходних генерација</w:t>
      </w:r>
      <w:r w:rsidR="00C866B6" w:rsidRPr="002B7A70">
        <w:t xml:space="preserve">...). </w:t>
      </w:r>
    </w:p>
    <w:p w14:paraId="3D0E3B39" w14:textId="77777777" w:rsidR="00030BB2" w:rsidRPr="002B7A70" w:rsidRDefault="00030BB2" w:rsidP="00030BB2">
      <w:r w:rsidRPr="002B7A70">
        <w:t xml:space="preserve">Завршени рад потребно је послати маилом, на адресу </w:t>
      </w:r>
      <w:hyperlink r:id="rId9" w:history="1">
        <w:r w:rsidRPr="002B7A70">
          <w:rPr>
            <w:rStyle w:val="Hyperlink"/>
          </w:rPr>
          <w:t>dj.petrovic@sf.bg.ac.rs</w:t>
        </w:r>
      </w:hyperlink>
      <w:r w:rsidRPr="002B7A70">
        <w:t xml:space="preserve"> . </w:t>
      </w:r>
    </w:p>
    <w:p w14:paraId="3254629E" w14:textId="77777777" w:rsidR="008559A6" w:rsidRPr="00673921" w:rsidRDefault="008559A6" w:rsidP="00030BB2"/>
    <w:p w14:paraId="6A580BE1" w14:textId="77777777" w:rsidR="004F6C3A" w:rsidRPr="00673921" w:rsidRDefault="00681DA2" w:rsidP="003F7514">
      <w:pPr>
        <w:pStyle w:val="Heading1"/>
      </w:pPr>
      <w:r>
        <w:t>1</w:t>
      </w:r>
      <w:r w:rsidR="00030BB2" w:rsidRPr="00673921">
        <w:t>. РЕШАВАЊЕ ПРИМЕРА ИЗ ПРАКСЕ</w:t>
      </w:r>
    </w:p>
    <w:p w14:paraId="4ECCB7B0" w14:textId="77777777" w:rsidR="003F7514" w:rsidRPr="00673921" w:rsidRDefault="003F7514" w:rsidP="003F7514"/>
    <w:p w14:paraId="1EAFCBEF" w14:textId="77777777" w:rsidR="003F7514" w:rsidRPr="00673921" w:rsidRDefault="003F7514" w:rsidP="003F7514"/>
    <w:p w14:paraId="592F4000" w14:textId="77777777" w:rsidR="00C3195E" w:rsidRPr="00673921" w:rsidRDefault="00681DA2" w:rsidP="00C3195E">
      <w:pPr>
        <w:pStyle w:val="Heading1"/>
      </w:pPr>
      <w:r>
        <w:t>2</w:t>
      </w:r>
      <w:r w:rsidR="00030BB2" w:rsidRPr="00673921">
        <w:t xml:space="preserve">. </w:t>
      </w:r>
      <w:r w:rsidR="000E6D57" w:rsidRPr="00673921">
        <w:t>Закључак</w:t>
      </w:r>
    </w:p>
    <w:p w14:paraId="04B73857" w14:textId="77777777" w:rsidR="00304F1B" w:rsidRDefault="00304F1B" w:rsidP="00681DA2"/>
    <w:p w14:paraId="03F90A25" w14:textId="77777777" w:rsidR="00681DA2" w:rsidRPr="00673921" w:rsidRDefault="00681DA2" w:rsidP="00681DA2"/>
    <w:sectPr w:rsidR="00681DA2" w:rsidRPr="00673921" w:rsidSect="00884BC1">
      <w:headerReference w:type="default" r:id="rId10"/>
      <w:footerReference w:type="default" r:id="rId11"/>
      <w:pgSz w:w="11907" w:h="16840" w:code="9"/>
      <w:pgMar w:top="1134" w:right="1134" w:bottom="113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265EAC" w14:textId="77777777" w:rsidR="005C6B80" w:rsidRDefault="005C6B80" w:rsidP="00884BC1">
      <w:pPr>
        <w:pStyle w:val="Autori"/>
        <w:spacing w:before="0" w:line="240" w:lineRule="auto"/>
      </w:pPr>
      <w:r>
        <w:separator/>
      </w:r>
    </w:p>
  </w:endnote>
  <w:endnote w:type="continuationSeparator" w:id="0">
    <w:p w14:paraId="01F99DCC" w14:textId="77777777" w:rsidR="005C6B80" w:rsidRDefault="005C6B80" w:rsidP="00884BC1">
      <w:pPr>
        <w:pStyle w:val="Autori"/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EAFA3" w14:textId="77777777" w:rsidR="00E96097" w:rsidRPr="00ED4AB7" w:rsidRDefault="00E96097" w:rsidP="00884BC1">
    <w:pPr>
      <w:pStyle w:val="Footer"/>
      <w:pBdr>
        <w:top w:val="double" w:sz="4" w:space="1" w:color="auto"/>
      </w:pBdr>
      <w:jc w:val="left"/>
      <w:rPr>
        <w:sz w:val="22"/>
      </w:rPr>
    </w:pPr>
    <w:r>
      <w:rPr>
        <w:sz w:val="22"/>
      </w:rPr>
      <w:t>Назив теме.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5272B2" w14:textId="77777777" w:rsidR="005C6B80" w:rsidRDefault="005C6B80" w:rsidP="00884BC1">
      <w:pPr>
        <w:pStyle w:val="Autori"/>
        <w:spacing w:before="0" w:line="240" w:lineRule="auto"/>
      </w:pPr>
      <w:r>
        <w:separator/>
      </w:r>
    </w:p>
  </w:footnote>
  <w:footnote w:type="continuationSeparator" w:id="0">
    <w:p w14:paraId="54843CAB" w14:textId="77777777" w:rsidR="005C6B80" w:rsidRDefault="005C6B80" w:rsidP="00884BC1">
      <w:pPr>
        <w:pStyle w:val="Autori"/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C27BB" w14:textId="77777777" w:rsidR="00E96097" w:rsidRPr="00822F6D" w:rsidRDefault="00E96097" w:rsidP="00884BC1">
    <w:pPr>
      <w:pStyle w:val="Header"/>
      <w:pBdr>
        <w:bottom w:val="double" w:sz="4" w:space="1" w:color="auto"/>
      </w:pBdr>
      <w:jc w:val="center"/>
      <w:rPr>
        <w:sz w:val="22"/>
      </w:rPr>
    </w:pPr>
    <w:r>
      <w:rPr>
        <w:sz w:val="22"/>
      </w:rPr>
      <w:t>Елементи транспортних средстава и уређај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805CF"/>
    <w:multiLevelType w:val="hybridMultilevel"/>
    <w:tmpl w:val="9AB24C06"/>
    <w:lvl w:ilvl="0" w:tplc="EA6CF0C0">
      <w:start w:val="1"/>
      <w:numFmt w:val="bullet"/>
      <w:pStyle w:val="Nabrajnaje-crti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F190E"/>
    <w:multiLevelType w:val="hybridMultilevel"/>
    <w:tmpl w:val="D65AC4FC"/>
    <w:lvl w:ilvl="0" w:tplc="423EA78E">
      <w:start w:val="1"/>
      <w:numFmt w:val="decimal"/>
      <w:pStyle w:val="Literatura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16BAF"/>
    <w:multiLevelType w:val="hybridMultilevel"/>
    <w:tmpl w:val="EE748314"/>
    <w:lvl w:ilvl="0" w:tplc="AD6C9E8A">
      <w:start w:val="1"/>
      <w:numFmt w:val="decimal"/>
      <w:pStyle w:val="Nabrajanje-brojevi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1180074">
    <w:abstractNumId w:val="0"/>
  </w:num>
  <w:num w:numId="2" w16cid:durableId="1989742336">
    <w:abstractNumId w:val="2"/>
  </w:num>
  <w:num w:numId="3" w16cid:durableId="703098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7U0MzE0NTU3MzJQ0lEKTi0uzszPAykwrwUAI9C4ISwAAAA="/>
  </w:docVars>
  <w:rsids>
    <w:rsidRoot w:val="00A33C27"/>
    <w:rsid w:val="00030BB2"/>
    <w:rsid w:val="00064085"/>
    <w:rsid w:val="000A0A86"/>
    <w:rsid w:val="000D1F5A"/>
    <w:rsid w:val="000E6D57"/>
    <w:rsid w:val="00102FE6"/>
    <w:rsid w:val="001119F8"/>
    <w:rsid w:val="00203A10"/>
    <w:rsid w:val="0020580C"/>
    <w:rsid w:val="00267A5D"/>
    <w:rsid w:val="002B7A70"/>
    <w:rsid w:val="002E2578"/>
    <w:rsid w:val="002F59D2"/>
    <w:rsid w:val="00304F1B"/>
    <w:rsid w:val="00311359"/>
    <w:rsid w:val="0035633D"/>
    <w:rsid w:val="003A2186"/>
    <w:rsid w:val="003C10C6"/>
    <w:rsid w:val="003F7514"/>
    <w:rsid w:val="00437DBC"/>
    <w:rsid w:val="0045737D"/>
    <w:rsid w:val="0046214D"/>
    <w:rsid w:val="00466B6F"/>
    <w:rsid w:val="004B180F"/>
    <w:rsid w:val="004F4501"/>
    <w:rsid w:val="004F6C3A"/>
    <w:rsid w:val="005246D1"/>
    <w:rsid w:val="005468D6"/>
    <w:rsid w:val="0056174B"/>
    <w:rsid w:val="00591FA2"/>
    <w:rsid w:val="005A6EEC"/>
    <w:rsid w:val="005C6B80"/>
    <w:rsid w:val="0060578C"/>
    <w:rsid w:val="00613B63"/>
    <w:rsid w:val="00642267"/>
    <w:rsid w:val="00673921"/>
    <w:rsid w:val="00681DA2"/>
    <w:rsid w:val="006A0A65"/>
    <w:rsid w:val="006E6DE0"/>
    <w:rsid w:val="006F430B"/>
    <w:rsid w:val="00721FE8"/>
    <w:rsid w:val="007456CF"/>
    <w:rsid w:val="007802D1"/>
    <w:rsid w:val="007C1C30"/>
    <w:rsid w:val="007C2743"/>
    <w:rsid w:val="007C5444"/>
    <w:rsid w:val="00822F6D"/>
    <w:rsid w:val="00840E3E"/>
    <w:rsid w:val="008559A6"/>
    <w:rsid w:val="00884BC1"/>
    <w:rsid w:val="00925E39"/>
    <w:rsid w:val="00956B3C"/>
    <w:rsid w:val="00970662"/>
    <w:rsid w:val="00973413"/>
    <w:rsid w:val="009822F7"/>
    <w:rsid w:val="00996020"/>
    <w:rsid w:val="009D635D"/>
    <w:rsid w:val="009E4702"/>
    <w:rsid w:val="009F4FD0"/>
    <w:rsid w:val="00A306D8"/>
    <w:rsid w:val="00A33C27"/>
    <w:rsid w:val="00A36913"/>
    <w:rsid w:val="00A831B6"/>
    <w:rsid w:val="00AA6EF2"/>
    <w:rsid w:val="00AC62FE"/>
    <w:rsid w:val="00AE31A2"/>
    <w:rsid w:val="00B06083"/>
    <w:rsid w:val="00B52439"/>
    <w:rsid w:val="00B73249"/>
    <w:rsid w:val="00B85B59"/>
    <w:rsid w:val="00BB2D91"/>
    <w:rsid w:val="00BC73FB"/>
    <w:rsid w:val="00C3195E"/>
    <w:rsid w:val="00C4005A"/>
    <w:rsid w:val="00C53853"/>
    <w:rsid w:val="00C57249"/>
    <w:rsid w:val="00C82D40"/>
    <w:rsid w:val="00C866B6"/>
    <w:rsid w:val="00C877D7"/>
    <w:rsid w:val="00CA4D47"/>
    <w:rsid w:val="00CB1EA3"/>
    <w:rsid w:val="00CC4324"/>
    <w:rsid w:val="00CC7DA5"/>
    <w:rsid w:val="00CD6FC2"/>
    <w:rsid w:val="00D26125"/>
    <w:rsid w:val="00D37610"/>
    <w:rsid w:val="00D53AF3"/>
    <w:rsid w:val="00D87784"/>
    <w:rsid w:val="00DB1DA0"/>
    <w:rsid w:val="00DC29E0"/>
    <w:rsid w:val="00DE7C61"/>
    <w:rsid w:val="00E94DB0"/>
    <w:rsid w:val="00E96097"/>
    <w:rsid w:val="00ED4AB7"/>
    <w:rsid w:val="00EE48F2"/>
    <w:rsid w:val="00EF77D3"/>
    <w:rsid w:val="00F507C1"/>
    <w:rsid w:val="00F567AB"/>
    <w:rsid w:val="00F72634"/>
    <w:rsid w:val="00F80A1E"/>
    <w:rsid w:val="00FB2689"/>
    <w:rsid w:val="00FE00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3EDE9"/>
  <w15:docId w15:val="{71B0CEFA-DC96-4282-9221-2845C25B8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33D"/>
    <w:pPr>
      <w:spacing w:before="120" w:after="0"/>
      <w:jc w:val="both"/>
    </w:pPr>
    <w:rPr>
      <w:rFonts w:ascii="Times New Roman" w:hAnsi="Times New Roman"/>
      <w:sz w:val="24"/>
    </w:rPr>
  </w:style>
  <w:style w:type="paragraph" w:styleId="Heading1">
    <w:name w:val="heading 1"/>
    <w:next w:val="Normal"/>
    <w:link w:val="Heading1Char"/>
    <w:uiPriority w:val="9"/>
    <w:qFormat/>
    <w:rsid w:val="00C3195E"/>
    <w:pPr>
      <w:keepNext/>
      <w:keepLines/>
      <w:spacing w:before="480" w:after="240"/>
      <w:outlineLvl w:val="0"/>
    </w:pPr>
    <w:rPr>
      <w:rFonts w:ascii="Times New Roman" w:eastAsiaTheme="majorEastAsia" w:hAnsi="Times New Roman" w:cstheme="majorBidi"/>
      <w:b/>
      <w:bCs/>
      <w:caps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C3195E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cap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95E"/>
    <w:rPr>
      <w:rFonts w:ascii="Times New Roman" w:eastAsiaTheme="majorEastAsia" w:hAnsi="Times New Roman" w:cstheme="majorBidi"/>
      <w:b/>
      <w:bCs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3195E"/>
    <w:rPr>
      <w:rFonts w:ascii="Times New Roman" w:eastAsiaTheme="majorEastAsia" w:hAnsi="Times New Roman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67A5D"/>
    <w:pPr>
      <w:spacing w:before="0" w:line="240" w:lineRule="auto"/>
      <w:contextualSpacing/>
      <w:jc w:val="center"/>
    </w:pPr>
    <w:rPr>
      <w:rFonts w:eastAsiaTheme="majorEastAsia" w:cstheme="majorBidi"/>
      <w:caps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7A5D"/>
    <w:rPr>
      <w:rFonts w:ascii="Times New Roman" w:eastAsiaTheme="majorEastAsia" w:hAnsi="Times New Roman" w:cstheme="majorBidi"/>
      <w:caps/>
      <w:spacing w:val="5"/>
      <w:kern w:val="28"/>
      <w:sz w:val="36"/>
      <w:szCs w:val="52"/>
    </w:rPr>
  </w:style>
  <w:style w:type="paragraph" w:customStyle="1" w:styleId="Nabrajnaje-crtice">
    <w:name w:val="Nabrajnaje-crtice"/>
    <w:qFormat/>
    <w:rsid w:val="009E4702"/>
    <w:pPr>
      <w:numPr>
        <w:numId w:val="1"/>
      </w:numPr>
      <w:tabs>
        <w:tab w:val="left" w:pos="567"/>
      </w:tabs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Nabrajanje-brojevi">
    <w:name w:val="Nabrajanje-brojevi"/>
    <w:qFormat/>
    <w:rsid w:val="009E4702"/>
    <w:pPr>
      <w:numPr>
        <w:numId w:val="2"/>
      </w:numPr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Slika">
    <w:name w:val="Slika"/>
    <w:qFormat/>
    <w:rsid w:val="00B52439"/>
    <w:pPr>
      <w:spacing w:before="240" w:after="240"/>
      <w:jc w:val="center"/>
    </w:pPr>
    <w:rPr>
      <w:rFonts w:ascii="Times New Roman" w:hAnsi="Times New Roman"/>
      <w:i/>
      <w:sz w:val="24"/>
    </w:rPr>
  </w:style>
  <w:style w:type="paragraph" w:customStyle="1" w:styleId="Literatura">
    <w:name w:val="Literatura"/>
    <w:qFormat/>
    <w:rsid w:val="00102FE6"/>
    <w:pPr>
      <w:numPr>
        <w:numId w:val="3"/>
      </w:numPr>
      <w:spacing w:after="0"/>
      <w:ind w:left="567" w:hanging="567"/>
      <w:jc w:val="both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A5D"/>
    <w:pPr>
      <w:numPr>
        <w:ilvl w:val="1"/>
      </w:numPr>
      <w:spacing w:before="600" w:after="600"/>
      <w:ind w:firstLine="567"/>
      <w:jc w:val="center"/>
    </w:pPr>
    <w:rPr>
      <w:rFonts w:eastAsiaTheme="majorEastAsia" w:cstheme="majorBidi"/>
      <w:b/>
      <w:iCs/>
      <w:caps/>
      <w:spacing w:val="15"/>
      <w:sz w:val="5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67A5D"/>
    <w:rPr>
      <w:rFonts w:ascii="Times New Roman" w:eastAsiaTheme="majorEastAsia" w:hAnsi="Times New Roman" w:cstheme="majorBidi"/>
      <w:b/>
      <w:iCs/>
      <w:caps/>
      <w:spacing w:val="15"/>
      <w:sz w:val="56"/>
      <w:szCs w:val="24"/>
    </w:rPr>
  </w:style>
  <w:style w:type="paragraph" w:customStyle="1" w:styleId="Autori">
    <w:name w:val="Autori"/>
    <w:qFormat/>
    <w:rsid w:val="00267A5D"/>
    <w:pPr>
      <w:spacing w:before="120" w:after="0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267A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entar">
    <w:name w:val="Centar"/>
    <w:qFormat/>
    <w:rsid w:val="000E6D57"/>
    <w:pPr>
      <w:spacing w:after="0"/>
      <w:jc w:val="center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0D1F5A"/>
    <w:rPr>
      <w:i/>
      <w:iCs/>
      <w:color w:val="808080" w:themeColor="text1" w:themeTint="7F"/>
    </w:rPr>
  </w:style>
  <w:style w:type="paragraph" w:styleId="Header">
    <w:name w:val="header"/>
    <w:basedOn w:val="Normal"/>
    <w:link w:val="HeaderChar"/>
    <w:uiPriority w:val="99"/>
    <w:semiHidden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4B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BC1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43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4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F6C3A"/>
    <w:rPr>
      <w:color w:val="0000FF" w:themeColor="hyperlink"/>
      <w:u w:val="single"/>
    </w:rPr>
  </w:style>
  <w:style w:type="paragraph" w:customStyle="1" w:styleId="Tabela">
    <w:name w:val="Tabela"/>
    <w:basedOn w:val="Slika"/>
    <w:qFormat/>
    <w:rsid w:val="00F72634"/>
  </w:style>
  <w:style w:type="paragraph" w:styleId="NoSpacing">
    <w:name w:val="No Spacing"/>
    <w:uiPriority w:val="1"/>
    <w:qFormat/>
    <w:rsid w:val="00CB1EA3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j.petrovic@sf.b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D171D-2E41-4C04-B008-857FCE3FE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</dc:creator>
  <cp:lastModifiedBy>MRB</cp:lastModifiedBy>
  <cp:revision>5</cp:revision>
  <dcterms:created xsi:type="dcterms:W3CDTF">2025-06-21T06:57:00Z</dcterms:created>
  <dcterms:modified xsi:type="dcterms:W3CDTF">2026-01-12T08:50:00Z</dcterms:modified>
</cp:coreProperties>
</file>